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 Lab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ale; 2: 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Employed; 2: Unemploy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_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Activity (total hour per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lacebo; 2: Drug A; 3: Drug 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5T03:26:58Z</dcterms:created>
  <dcterms:modified xsi:type="dcterms:W3CDTF">2024-01-15T0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